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134AD" w:rsidRPr="00F461C7" w:rsidRDefault="009134AD" w:rsidP="00AB43D9">
      <w:pPr>
        <w:spacing w:after="0"/>
        <w:rPr>
          <w:b/>
          <w:sz w:val="28"/>
          <w:szCs w:val="28"/>
          <w:lang w:val="nl-NL"/>
        </w:rPr>
      </w:pPr>
      <w:r w:rsidRPr="00F461C7">
        <w:rPr>
          <w:b/>
          <w:sz w:val="28"/>
          <w:szCs w:val="28"/>
          <w:lang w:val="nl-NL"/>
        </w:rPr>
        <w:t>Main Page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adress is </w:t>
      </w:r>
      <w:hyperlink r:id="rId4" w:history="1">
        <w:r w:rsidRPr="002146D3">
          <w:rPr>
            <w:rStyle w:val="Hyperlink"/>
            <w:b/>
            <w:lang w:val="nl-NL"/>
          </w:rPr>
          <w:t>www.codegorilla.nl</w:t>
        </w:r>
      </w:hyperlink>
      <w:r w:rsidRPr="002146D3">
        <w:rPr>
          <w:b/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website= codegorilla.nl)</w:t>
      </w:r>
    </w:p>
    <w:p w:rsidR="002146D3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</w:t>
      </w:r>
      <w:r w:rsidR="00BB23D4">
        <w:rPr>
          <w:lang w:val="nl-NL"/>
        </w:rPr>
        <w:t>ERROR 404 NOT FOUND)</w:t>
      </w:r>
    </w:p>
    <w:p w:rsidR="00BB23D4" w:rsidRPr="002146D3" w:rsidRDefault="00BB23D4" w:rsidP="00AB43D9">
      <w:pPr>
        <w:spacing w:after="0"/>
        <w:rPr>
          <w:b/>
          <w:lang w:val="nl-NL"/>
        </w:rPr>
      </w:pPr>
    </w:p>
    <w:p w:rsidR="002146D3" w:rsidRPr="002146D3" w:rsidRDefault="002146D3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 ( Look to the buttons)</w:t>
      </w:r>
    </w:p>
    <w:p w:rsidR="002146D3" w:rsidRDefault="002146D3" w:rsidP="00AB43D9">
      <w:pPr>
        <w:spacing w:after="0"/>
        <w:rPr>
          <w:lang w:val="nl-NL"/>
        </w:rPr>
      </w:pPr>
      <w:r>
        <w:rPr>
          <w:lang w:val="nl-NL"/>
        </w:rPr>
        <w:t>Then ( They will be at the same size and the same space between two buttons)</w:t>
      </w:r>
    </w:p>
    <w:p w:rsidR="002146D3" w:rsidRPr="009134AD" w:rsidRDefault="002146D3" w:rsidP="00AB43D9">
      <w:pPr>
        <w:spacing w:after="0"/>
        <w:rPr>
          <w:lang w:val="nl-NL"/>
        </w:rPr>
      </w:pPr>
      <w:r>
        <w:rPr>
          <w:lang w:val="nl-NL"/>
        </w:rPr>
        <w:t>Else ( They are all another size and there are different spaces between them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lick on menu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menu should open in Hamburger menu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menu does not ope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menu does not open correctly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I read the main pag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text should be white)</w:t>
      </w:r>
    </w:p>
    <w:p w:rsidR="009134AD" w:rsidRPr="009134AD" w:rsidRDefault="009134AD" w:rsidP="00AB43D9">
      <w:pPr>
        <w:spacing w:after="0"/>
        <w:rPr>
          <w:lang w:val="nl-NL"/>
        </w:rPr>
      </w:pPr>
      <w:r>
        <w:rPr>
          <w:lang w:val="nl-NL"/>
        </w:rPr>
        <w:t>Else: (different text</w:t>
      </w:r>
      <w:r w:rsidRPr="009134AD">
        <w:rPr>
          <w:lang w:val="nl-NL"/>
        </w:rPr>
        <w:t xml:space="preserve"> colour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I scroll on main pag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gorilla logo stays visible)</w:t>
      </w:r>
    </w:p>
    <w:p w:rsidR="009134AD" w:rsidRPr="009134AD" w:rsidRDefault="009134AD" w:rsidP="00AB43D9">
      <w:pPr>
        <w:spacing w:after="0"/>
        <w:rPr>
          <w:lang w:val="nl-NL"/>
        </w:rPr>
      </w:pPr>
      <w:r>
        <w:rPr>
          <w:lang w:val="nl-NL"/>
        </w:rPr>
        <w:t>Else: (gorolla logo dissapear</w:t>
      </w:r>
      <w:r w:rsidRPr="009134AD">
        <w:rPr>
          <w:lang w:val="nl-NL"/>
        </w:rPr>
        <w:t>)</w:t>
      </w:r>
    </w:p>
    <w:p w:rsidR="009134AD" w:rsidRPr="002146D3" w:rsidRDefault="009134AD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menu folds out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gorilla logo should still be visible)</w:t>
      </w:r>
    </w:p>
    <w:p w:rsidR="009134AD" w:rsidRPr="009134AD" w:rsidRDefault="009134AD" w:rsidP="00AB43D9">
      <w:pPr>
        <w:spacing w:after="0"/>
        <w:rPr>
          <w:lang w:val="nl-NL"/>
        </w:rPr>
      </w:pPr>
      <w:r>
        <w:rPr>
          <w:lang w:val="nl-NL"/>
        </w:rPr>
        <w:t xml:space="preserve">Else: (menu hide the Gorilla logo </w:t>
      </w:r>
      <w:r w:rsidRPr="009134AD">
        <w:rPr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Page opens; shows gorilla animati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animation should run)</w:t>
      </w:r>
    </w:p>
    <w:p w:rsidR="009134AD" w:rsidRPr="009134AD" w:rsidRDefault="009134AD" w:rsidP="00AB43D9">
      <w:pPr>
        <w:spacing w:after="0"/>
        <w:rPr>
          <w:lang w:val="nl-NL"/>
        </w:rPr>
      </w:pPr>
      <w:r>
        <w:rPr>
          <w:lang w:val="nl-NL"/>
        </w:rPr>
        <w:t>Else: (a frozen animation or no animation at all</w:t>
      </w:r>
      <w:r w:rsidRPr="009134AD">
        <w:rPr>
          <w:lang w:val="nl-NL"/>
        </w:rPr>
        <w:t>)</w:t>
      </w:r>
    </w:p>
    <w:p w:rsidR="009134AD" w:rsidRPr="002146D3" w:rsidRDefault="009134AD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scroll dow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video should be on next page) &amp;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(video should run with muted sound) &amp;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(video should start at beginning)</w:t>
      </w:r>
    </w:p>
    <w:p w:rsidR="009134AD" w:rsidRDefault="00AF63C3" w:rsidP="00AB43D9">
      <w:pPr>
        <w:spacing w:after="0"/>
        <w:rPr>
          <w:lang w:val="nl-NL"/>
        </w:rPr>
      </w:pPr>
      <w:r>
        <w:rPr>
          <w:lang w:val="nl-NL"/>
        </w:rPr>
        <w:t>Else: (Video starts with sound</w:t>
      </w:r>
      <w:r w:rsidR="009134AD" w:rsidRPr="009134AD">
        <w:rPr>
          <w:lang w:val="nl-NL"/>
        </w:rPr>
        <w:t>)</w:t>
      </w:r>
      <w:r>
        <w:rPr>
          <w:lang w:val="nl-NL"/>
        </w:rPr>
        <w:t>&amp;</w:t>
      </w:r>
    </w:p>
    <w:p w:rsidR="00AF63C3" w:rsidRDefault="00AF63C3" w:rsidP="00AB43D9">
      <w:pPr>
        <w:spacing w:after="0"/>
        <w:rPr>
          <w:lang w:val="nl-NL"/>
        </w:rPr>
      </w:pPr>
      <w:r>
        <w:rPr>
          <w:lang w:val="nl-NL"/>
        </w:rPr>
        <w:t>(Already started yet, before you scroll down) &amp;</w:t>
      </w:r>
    </w:p>
    <w:p w:rsidR="00AF63C3" w:rsidRDefault="00AF63C3" w:rsidP="00AB43D9">
      <w:pPr>
        <w:spacing w:after="0"/>
        <w:rPr>
          <w:lang w:val="nl-NL"/>
        </w:rPr>
      </w:pPr>
      <w:r>
        <w:rPr>
          <w:lang w:val="nl-NL"/>
        </w:rPr>
        <w:t>( Video is running with sound) &amp;</w:t>
      </w:r>
    </w:p>
    <w:p w:rsidR="00AF63C3" w:rsidRDefault="00AF63C3" w:rsidP="00AB43D9">
      <w:pPr>
        <w:spacing w:after="0"/>
        <w:rPr>
          <w:lang w:val="nl-NL"/>
        </w:rPr>
      </w:pPr>
      <w:r>
        <w:rPr>
          <w:lang w:val="nl-NL"/>
        </w:rPr>
        <w:t xml:space="preserve">( Video will not start or is even there) </w:t>
      </w:r>
    </w:p>
    <w:p w:rsidR="00AF63C3" w:rsidRPr="009134AD" w:rsidRDefault="00AF63C3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press social media butt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ink should open to facebook, twitter, linkedin or instagram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Nothing happens; make link work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BB23D4" w:rsidRDefault="00BB23D4" w:rsidP="00AB43D9">
      <w:pPr>
        <w:spacing w:after="0"/>
        <w:rPr>
          <w:b/>
          <w:sz w:val="28"/>
          <w:szCs w:val="28"/>
          <w:lang w:val="nl-NL"/>
        </w:rPr>
      </w:pPr>
    </w:p>
    <w:p w:rsidR="00BB23D4" w:rsidRDefault="00BB23D4" w:rsidP="00AB43D9">
      <w:pPr>
        <w:spacing w:after="0"/>
        <w:rPr>
          <w:b/>
          <w:sz w:val="28"/>
          <w:szCs w:val="28"/>
          <w:lang w:val="nl-NL"/>
        </w:rPr>
      </w:pPr>
    </w:p>
    <w:p w:rsidR="00BB23D4" w:rsidRDefault="00BB23D4" w:rsidP="00AB43D9">
      <w:pPr>
        <w:spacing w:after="0"/>
        <w:rPr>
          <w:b/>
          <w:sz w:val="28"/>
          <w:szCs w:val="28"/>
          <w:lang w:val="nl-NL"/>
        </w:rPr>
      </w:pPr>
    </w:p>
    <w:p w:rsidR="009134AD" w:rsidRPr="00F461C7" w:rsidRDefault="009134AD" w:rsidP="00AB43D9">
      <w:pPr>
        <w:spacing w:after="0"/>
        <w:rPr>
          <w:b/>
          <w:sz w:val="28"/>
          <w:szCs w:val="28"/>
          <w:lang w:val="nl-NL"/>
        </w:rPr>
      </w:pPr>
      <w:r w:rsidRPr="00F461C7">
        <w:rPr>
          <w:b/>
          <w:sz w:val="28"/>
          <w:szCs w:val="28"/>
          <w:lang w:val="nl-NL"/>
        </w:rPr>
        <w:lastRenderedPageBreak/>
        <w:t>Log In Screen:</w:t>
      </w:r>
    </w:p>
    <w:p w:rsidR="002146D3" w:rsidRPr="00F541B1" w:rsidRDefault="002146D3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type username and password are correct)</w:t>
      </w:r>
      <w:r w:rsidR="00B208DC">
        <w:rPr>
          <w:b/>
          <w:lang w:val="nl-NL"/>
        </w:rPr>
        <w:t xml:space="preserve"> 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go to profile pag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 xml:space="preserve">Else: </w:t>
      </w:r>
      <w:r w:rsidR="00AF63C3">
        <w:rPr>
          <w:lang w:val="nl-NL"/>
        </w:rPr>
        <w:t>(</w:t>
      </w:r>
      <w:r w:rsidRPr="009134AD">
        <w:rPr>
          <w:lang w:val="nl-NL"/>
        </w:rPr>
        <w:t>username or password is wrong; error code 401 Unauthorized Gebruikersnaam of wachtwoord onbekend.</w:t>
      </w:r>
      <w:r w:rsidR="00AF63C3">
        <w:rPr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2146D3" w:rsidRDefault="002146D3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numpad is 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 should work)</w:t>
      </w:r>
    </w:p>
    <w:p w:rsidR="009134AD" w:rsidRPr="009134AD" w:rsidRDefault="00AF63C3" w:rsidP="00AB43D9">
      <w:pPr>
        <w:spacing w:after="0"/>
        <w:rPr>
          <w:lang w:val="nl-NL"/>
        </w:rPr>
      </w:pPr>
      <w:r>
        <w:rPr>
          <w:lang w:val="nl-NL"/>
        </w:rPr>
        <w:t>Else: ( You can’t  use numpad</w:t>
      </w:r>
      <w:r w:rsidR="009134AD" w:rsidRPr="009134AD">
        <w:rPr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shift combination is 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 should work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</w:t>
      </w:r>
      <w:r w:rsidR="00AF63C3">
        <w:rPr>
          <w:lang w:val="nl-NL"/>
        </w:rPr>
        <w:t>lse: (it’s not possible to use shift combinations, nothing happens</w:t>
      </w:r>
      <w:r w:rsidRPr="009134AD">
        <w:rPr>
          <w:lang w:val="nl-NL"/>
        </w:rPr>
        <w:t>)</w:t>
      </w:r>
    </w:p>
    <w:p w:rsidR="009134AD" w:rsidRPr="002146D3" w:rsidRDefault="009134AD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log in is a comman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 is disabled)</w:t>
      </w:r>
    </w:p>
    <w:p w:rsidR="009134AD" w:rsidRPr="009134AD" w:rsidRDefault="00EE206C" w:rsidP="00AB43D9">
      <w:pPr>
        <w:spacing w:after="0"/>
        <w:rPr>
          <w:lang w:val="nl-NL"/>
        </w:rPr>
      </w:pPr>
      <w:r>
        <w:rPr>
          <w:lang w:val="nl-NL"/>
        </w:rPr>
        <w:t>Else: (run command</w:t>
      </w:r>
      <w:r w:rsidR="009134AD" w:rsidRPr="009134AD">
        <w:rPr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F461C7" w:rsidRDefault="009134AD" w:rsidP="00AB43D9">
      <w:pPr>
        <w:spacing w:after="0"/>
        <w:rPr>
          <w:b/>
          <w:sz w:val="28"/>
          <w:szCs w:val="28"/>
          <w:lang w:val="nl-NL"/>
        </w:rPr>
      </w:pPr>
      <w:r w:rsidRPr="00F461C7">
        <w:rPr>
          <w:b/>
          <w:sz w:val="28"/>
          <w:szCs w:val="28"/>
          <w:lang w:val="nl-NL"/>
        </w:rPr>
        <w:t>Registration Screen:</w:t>
      </w:r>
    </w:p>
    <w:p w:rsidR="00F461C7" w:rsidRDefault="00F461C7" w:rsidP="00AB43D9">
      <w:pPr>
        <w:spacing w:after="0"/>
        <w:rPr>
          <w:b/>
          <w:lang w:val="nl-NL"/>
        </w:rPr>
      </w:pPr>
    </w:p>
    <w:p w:rsidR="008012F7" w:rsidRDefault="008012F7" w:rsidP="00AB43D9">
      <w:pPr>
        <w:spacing w:after="0"/>
        <w:rPr>
          <w:lang w:val="nl-NL"/>
        </w:rPr>
      </w:pPr>
      <w:r>
        <w:rPr>
          <w:lang w:val="nl-NL"/>
        </w:rPr>
        <w:t>If (Zip code is not correctly)</w:t>
      </w:r>
    </w:p>
    <w:p w:rsidR="00B73A4D" w:rsidRDefault="00B73A4D" w:rsidP="00AB43D9">
      <w:pPr>
        <w:spacing w:after="0"/>
        <w:rPr>
          <w:lang w:val="nl-NL"/>
        </w:rPr>
      </w:pPr>
      <w:r>
        <w:rPr>
          <w:lang w:val="nl-NL"/>
        </w:rPr>
        <w:t>Then ( Is always correct)</w:t>
      </w:r>
    </w:p>
    <w:p w:rsidR="008012F7" w:rsidRPr="008012F7" w:rsidRDefault="00BB23D4" w:rsidP="00AB43D9">
      <w:pPr>
        <w:spacing w:after="0"/>
        <w:rPr>
          <w:lang w:val="nl-NL"/>
        </w:rPr>
      </w:pPr>
      <w:r>
        <w:rPr>
          <w:lang w:val="nl-NL"/>
        </w:rPr>
        <w:t xml:space="preserve">Else ( </w:t>
      </w:r>
      <w:r w:rsidR="00A10BD4">
        <w:rPr>
          <w:lang w:val="nl-NL"/>
        </w:rPr>
        <w:t>required</w:t>
      </w:r>
      <w:r w:rsidR="008012F7">
        <w:rPr>
          <w:lang w:val="nl-NL"/>
        </w:rPr>
        <w:t xml:space="preserve">) 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fields are filled correctly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registration is complete; log in is possibl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notification registratio</w:t>
      </w:r>
      <w:r w:rsidR="00E367B2">
        <w:rPr>
          <w:lang w:val="nl-NL"/>
        </w:rPr>
        <w:t>n incomplete, log in isn’t possible</w:t>
      </w:r>
      <w:r w:rsidRPr="009134AD">
        <w:rPr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numpad is 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 should work)</w:t>
      </w:r>
    </w:p>
    <w:p w:rsidR="009134AD" w:rsidRPr="009134AD" w:rsidRDefault="00931B76" w:rsidP="00AB43D9">
      <w:pPr>
        <w:spacing w:after="0"/>
        <w:rPr>
          <w:lang w:val="nl-NL"/>
        </w:rPr>
      </w:pPr>
      <w:r>
        <w:rPr>
          <w:lang w:val="nl-NL"/>
        </w:rPr>
        <w:t>Else: (numpad will not work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shift combination is 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 should work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</w:t>
      </w:r>
      <w:r w:rsidR="00931B76">
        <w:rPr>
          <w:lang w:val="nl-NL"/>
        </w:rPr>
        <w:t xml:space="preserve"> you can’t use shift combination.Login will not work ) 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Registration is complet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database is filled)</w:t>
      </w:r>
    </w:p>
    <w:p w:rsidR="009134AD" w:rsidRPr="009134AD" w:rsidRDefault="00683FE8" w:rsidP="00AB43D9">
      <w:pPr>
        <w:spacing w:after="0"/>
        <w:rPr>
          <w:lang w:val="nl-NL"/>
        </w:rPr>
      </w:pPr>
      <w:r>
        <w:rPr>
          <w:lang w:val="nl-NL"/>
        </w:rPr>
        <w:t>Else: (database will stay empty</w:t>
      </w:r>
      <w:r w:rsidR="009134AD" w:rsidRPr="009134AD">
        <w:rPr>
          <w:lang w:val="nl-NL"/>
        </w:rPr>
        <w:t>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log in is a comman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 is disable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arrange security log in)</w:t>
      </w:r>
    </w:p>
    <w:p w:rsidR="009134AD" w:rsidRPr="00F461C7" w:rsidRDefault="009134AD" w:rsidP="00AB43D9">
      <w:pPr>
        <w:spacing w:after="0"/>
        <w:rPr>
          <w:sz w:val="28"/>
          <w:szCs w:val="28"/>
          <w:lang w:val="nl-NL"/>
        </w:rPr>
      </w:pPr>
    </w:p>
    <w:p w:rsidR="009134AD" w:rsidRPr="00F461C7" w:rsidRDefault="009134AD" w:rsidP="00AB43D9">
      <w:pPr>
        <w:spacing w:after="0"/>
        <w:rPr>
          <w:b/>
          <w:sz w:val="28"/>
          <w:szCs w:val="28"/>
          <w:lang w:val="nl-NL"/>
        </w:rPr>
      </w:pPr>
      <w:r w:rsidRPr="00F461C7">
        <w:rPr>
          <w:b/>
          <w:sz w:val="28"/>
          <w:szCs w:val="28"/>
          <w:lang w:val="nl-NL"/>
        </w:rPr>
        <w:t>Profile Page: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page appears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photo and information should match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adjust link or database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lick on photo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profile page should appear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link doesn't work; adjust link to database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go back button is clicke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back to home pag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adjust link go back button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game is in fram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game should run)&amp;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(search field should be filled with skills)&amp;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(search field can also be filled manually)&amp;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(link to database should work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If no game, then check link to database and/ or html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search button is presse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results should appear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no results appear; check link with database and/ or html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press social media butt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ink should open to facebook, twitter, linkedin or instagram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Nothing happens; make link work)</w:t>
      </w:r>
    </w:p>
    <w:p w:rsidR="009134AD" w:rsidRPr="002146D3" w:rsidRDefault="009134AD" w:rsidP="00AB43D9">
      <w:pPr>
        <w:spacing w:after="0"/>
        <w:rPr>
          <w:sz w:val="28"/>
          <w:szCs w:val="28"/>
          <w:lang w:val="nl-NL"/>
        </w:rPr>
      </w:pPr>
    </w:p>
    <w:p w:rsidR="009134AD" w:rsidRPr="002146D3" w:rsidRDefault="009134AD" w:rsidP="00AB43D9">
      <w:pPr>
        <w:spacing w:after="0"/>
        <w:rPr>
          <w:b/>
          <w:sz w:val="28"/>
          <w:szCs w:val="28"/>
          <w:lang w:val="nl-NL"/>
        </w:rPr>
      </w:pPr>
      <w:r w:rsidRPr="002146D3">
        <w:rPr>
          <w:b/>
          <w:sz w:val="28"/>
          <w:szCs w:val="28"/>
          <w:lang w:val="nl-NL"/>
        </w:rPr>
        <w:t>General (for all pages):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omplete website is not yet onlin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under constuction should appear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fix html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apslock is 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input is not vali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shut off capslock)</w:t>
      </w:r>
    </w:p>
    <w:p w:rsidR="009134AD" w:rsidRPr="002146D3" w:rsidRDefault="009134AD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keyboard settings are NL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on, registration and profile creation doesn't work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change keyboard settings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website is run on a different (older or smaller) platform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website should run smoothly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make web page platform compatibl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If: (website is run in different browsers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website should run smoothly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lastRenderedPageBreak/>
        <w:t>Else: (make web page cross-browser compatible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lick on drop down menu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og in, registration, profiles or about us should appear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adjust links in menu html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BB23D4" w:rsidRDefault="009134AD" w:rsidP="00AB43D9">
      <w:pPr>
        <w:spacing w:after="0"/>
        <w:rPr>
          <w:b/>
          <w:lang w:val="nl-NL"/>
        </w:rPr>
      </w:pPr>
      <w:r w:rsidRPr="00BB23D4">
        <w:rPr>
          <w:b/>
          <w:lang w:val="nl-NL"/>
        </w:rPr>
        <w:t>If: (resolution is change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web page should run correctly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make web page run in screens with different resolutions or adjust screen settings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scrolling on a pag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scrolling should be smooth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page is stuck; check browser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lick on menu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menu is re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change css colour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lick on any butt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button should work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check links in html and link with database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Hit tab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move to next field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adjust in html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Role is guest, employer, codegorilla, or admi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rights should be proper for rol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change in database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click home butt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return to home pag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(check link in html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a link is missing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a error message should appear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fix link)</w:t>
      </w:r>
    </w:p>
    <w:p w:rsidR="009134AD" w:rsidRPr="002146D3" w:rsidRDefault="009134AD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look at butt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button should be rounded and in the right colour and styl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change in CSS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If: (look at complete website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style should be similar on all pages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Else: (change CSS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press social media button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link should open to facebook, twitter, linkedin or instagram)</w:t>
      </w:r>
    </w:p>
    <w:p w:rsidR="009134AD" w:rsidRP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lastRenderedPageBreak/>
        <w:t>Else: Nothing happens; make link work)</w:t>
      </w:r>
    </w:p>
    <w:p w:rsidR="009134AD" w:rsidRPr="002146D3" w:rsidRDefault="009134AD" w:rsidP="00AB43D9">
      <w:pPr>
        <w:spacing w:after="0"/>
        <w:rPr>
          <w:b/>
          <w:lang w:val="nl-NL"/>
        </w:rPr>
      </w:pPr>
    </w:p>
    <w:p w:rsidR="009134AD" w:rsidRPr="002146D3" w:rsidRDefault="009134AD" w:rsidP="00AB43D9">
      <w:pPr>
        <w:spacing w:after="0"/>
        <w:rPr>
          <w:b/>
          <w:lang w:val="nl-NL"/>
        </w:rPr>
      </w:pPr>
      <w:r w:rsidRPr="002146D3">
        <w:rPr>
          <w:b/>
          <w:lang w:val="nl-NL"/>
        </w:rPr>
        <w:t>If: (any error occurs)</w:t>
      </w:r>
    </w:p>
    <w:p w:rsidR="009134AD" w:rsidRDefault="009134AD" w:rsidP="00AB43D9">
      <w:pPr>
        <w:spacing w:after="0"/>
        <w:rPr>
          <w:lang w:val="nl-NL"/>
        </w:rPr>
      </w:pPr>
      <w:r w:rsidRPr="009134AD">
        <w:rPr>
          <w:lang w:val="nl-NL"/>
        </w:rPr>
        <w:t>Then: (error code should be the correct one)</w:t>
      </w:r>
    </w:p>
    <w:p w:rsidR="00AB43D9" w:rsidRPr="009134AD" w:rsidRDefault="00AB43D9" w:rsidP="00AB43D9">
      <w:pPr>
        <w:spacing w:after="0"/>
        <w:rPr>
          <w:lang w:val="nl-NL"/>
        </w:rPr>
      </w:pPr>
      <w:r>
        <w:rPr>
          <w:lang w:val="nl-NL"/>
        </w:rPr>
        <w:t>Else( Give incorrect error code )</w:t>
      </w:r>
    </w:p>
    <w:p w:rsidR="009134AD" w:rsidRPr="009134AD" w:rsidRDefault="009134AD" w:rsidP="00AB43D9">
      <w:pPr>
        <w:spacing w:after="0"/>
        <w:rPr>
          <w:lang w:val="nl-NL"/>
        </w:rPr>
      </w:pPr>
    </w:p>
    <w:p w:rsidR="009134AD" w:rsidRPr="00AB43D9" w:rsidRDefault="00EE206C" w:rsidP="00AB43D9">
      <w:pPr>
        <w:spacing w:after="0"/>
        <w:rPr>
          <w:b/>
          <w:lang w:val="nl-NL"/>
        </w:rPr>
      </w:pPr>
      <w:r w:rsidRPr="00AB43D9">
        <w:rPr>
          <w:b/>
          <w:lang w:val="nl-NL"/>
        </w:rPr>
        <w:t>If ( fill in ‘password too short)</w:t>
      </w:r>
      <w:r w:rsidR="00B208DC">
        <w:rPr>
          <w:b/>
          <w:lang w:val="nl-NL"/>
        </w:rPr>
        <w:t xml:space="preserve"> ( min 8, 1 upper alphabet, 1 lower alphabet, 1 number and 1 special character )</w:t>
      </w:r>
    </w:p>
    <w:p w:rsidR="00425D95" w:rsidRDefault="00EE206C" w:rsidP="00AB43D9">
      <w:pPr>
        <w:spacing w:after="0"/>
        <w:rPr>
          <w:lang w:val="nl-NL"/>
        </w:rPr>
      </w:pPr>
      <w:r>
        <w:rPr>
          <w:lang w:val="nl-NL"/>
        </w:rPr>
        <w:t>Then( password need more characters)</w:t>
      </w:r>
      <w:r w:rsidR="00B208DC">
        <w:rPr>
          <w:lang w:val="nl-NL"/>
        </w:rPr>
        <w:t>&amp;</w:t>
      </w:r>
    </w:p>
    <w:p w:rsidR="00EE206C" w:rsidRDefault="00B208DC" w:rsidP="00AB43D9">
      <w:pPr>
        <w:spacing w:after="0"/>
        <w:rPr>
          <w:lang w:val="nl-NL"/>
        </w:rPr>
      </w:pPr>
      <w:r>
        <w:rPr>
          <w:lang w:val="nl-NL"/>
        </w:rPr>
        <w:t xml:space="preserve">  (</w:t>
      </w:r>
      <w:r w:rsidR="00EE206C">
        <w:rPr>
          <w:lang w:val="nl-NL"/>
        </w:rPr>
        <w:t xml:space="preserve">Else ( red/blue tekst </w:t>
      </w:r>
      <w:r w:rsidR="00425D95">
        <w:rPr>
          <w:lang w:val="nl-NL"/>
        </w:rPr>
        <w:t xml:space="preserve"> that indicates what’s wrong ) </w:t>
      </w:r>
    </w:p>
    <w:p w:rsidR="003C09D0" w:rsidRPr="009134AD" w:rsidRDefault="003C09D0" w:rsidP="00AB43D9">
      <w:pPr>
        <w:spacing w:after="0"/>
        <w:rPr>
          <w:lang w:val="nl-NL"/>
        </w:rPr>
      </w:pPr>
      <w:bookmarkStart w:id="0" w:name="_GoBack"/>
      <w:bookmarkEnd w:id="0"/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9134AD" w:rsidRPr="009134AD" w:rsidRDefault="009134AD" w:rsidP="009134AD">
      <w:pPr>
        <w:rPr>
          <w:lang w:val="nl-NL"/>
        </w:rPr>
      </w:pPr>
    </w:p>
    <w:p w:rsidR="005068BA" w:rsidRDefault="005068BA"/>
    <w:sectPr w:rsidR="005068BA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jA3Nbc0MjI3MDEzMDRT0lEKTi0uzszPAykwrAUAsTG/XSwAAAA="/>
  </w:docVars>
  <w:rsids>
    <w:rsidRoot w:val="009134AD"/>
    <w:rsid w:val="002146D3"/>
    <w:rsid w:val="003C09D0"/>
    <w:rsid w:val="00425D95"/>
    <w:rsid w:val="005068BA"/>
    <w:rsid w:val="005C7413"/>
    <w:rsid w:val="00683FE8"/>
    <w:rsid w:val="006E65B0"/>
    <w:rsid w:val="008012F7"/>
    <w:rsid w:val="009134AD"/>
    <w:rsid w:val="00931B76"/>
    <w:rsid w:val="00A10BD4"/>
    <w:rsid w:val="00AB43D9"/>
    <w:rsid w:val="00AB4D91"/>
    <w:rsid w:val="00AF63C3"/>
    <w:rsid w:val="00B208DC"/>
    <w:rsid w:val="00B73A4D"/>
    <w:rsid w:val="00BB23D4"/>
    <w:rsid w:val="00E367B2"/>
    <w:rsid w:val="00EE206C"/>
    <w:rsid w:val="00F461C7"/>
    <w:rsid w:val="00F5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BC04ED7"/>
  <w15:chartTrackingRefBased/>
  <w15:docId w15:val="{A95F2956-EF76-41C5-9933-D801232811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ard">
    <w:name w:val="Normal"/>
    <w:qFormat/>
    <w:rPr>
      <w:lang w:val="en-US"/>
    </w:rPr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character" w:styleId="Hyperlink">
    <w:name w:val="Hyperlink"/>
    <w:basedOn w:val="Standaardalinea-lettertype"/>
    <w:uiPriority w:val="99"/>
    <w:unhideWhenUsed/>
    <w:rsid w:val="009134A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578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codegorilla.nl/" TargetMode="Externa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28</Words>
  <Characters>4555</Characters>
  <Application>Microsoft Office Word</Application>
  <DocSecurity>0</DocSecurity>
  <Lines>37</Lines>
  <Paragraphs>1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era Hoving</dc:creator>
  <cp:keywords/>
  <dc:description/>
  <cp:lastModifiedBy>Ramon van Koll</cp:lastModifiedBy>
  <cp:revision>3</cp:revision>
  <dcterms:created xsi:type="dcterms:W3CDTF">2017-05-03T10:06:00Z</dcterms:created>
  <dcterms:modified xsi:type="dcterms:W3CDTF">2017-05-08T22:58:00Z</dcterms:modified>
</cp:coreProperties>
</file>